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2FC0C" w14:textId="1DE53833" w:rsidR="005A0FE7" w:rsidRPr="00176C72" w:rsidRDefault="005A0FE7" w:rsidP="005A0FE7">
      <w:pPr>
        <w:spacing w:after="0" w:line="240" w:lineRule="auto"/>
        <w:jc w:val="center"/>
        <w:rPr>
          <w:b/>
          <w:bCs/>
          <w:u w:val="single"/>
        </w:rPr>
      </w:pPr>
      <w:r w:rsidRPr="00176C72">
        <w:rPr>
          <w:b/>
          <w:bCs/>
          <w:u w:val="single"/>
        </w:rPr>
        <w:t>CMPG313 – Theory Assignment 2 – 16 March 2024</w:t>
      </w:r>
    </w:p>
    <w:p w14:paraId="3623D929" w14:textId="77777777" w:rsidR="005A0FE7" w:rsidRPr="00176C72" w:rsidRDefault="005A0FE7" w:rsidP="005A0FE7">
      <w:pPr>
        <w:spacing w:after="0" w:line="240" w:lineRule="auto"/>
        <w:jc w:val="both"/>
      </w:pPr>
    </w:p>
    <w:p w14:paraId="7C9AB3C2" w14:textId="17A2A898" w:rsidR="00976452" w:rsidRPr="00176C72" w:rsidRDefault="00976452" w:rsidP="005A0FE7">
      <w:pPr>
        <w:spacing w:after="0" w:line="240" w:lineRule="auto"/>
        <w:jc w:val="both"/>
        <w:rPr>
          <w:b/>
          <w:bCs/>
          <w:u w:val="single"/>
        </w:rPr>
      </w:pPr>
      <w:r w:rsidRPr="00176C72">
        <w:rPr>
          <w:b/>
          <w:bCs/>
          <w:u w:val="single"/>
        </w:rPr>
        <w:t>Question 1</w:t>
      </w:r>
      <w:r w:rsidR="005A0FE7" w:rsidRPr="00176C72">
        <w:rPr>
          <w:b/>
          <w:bCs/>
          <w:u w:val="single"/>
        </w:rPr>
        <w:t xml:space="preserve"> (</w:t>
      </w:r>
      <w:r w:rsidRPr="00176C72">
        <w:rPr>
          <w:b/>
          <w:bCs/>
          <w:u w:val="single"/>
        </w:rPr>
        <w:t>Campus Navigation</w:t>
      </w:r>
      <w:r w:rsidR="005A0FE7" w:rsidRPr="00176C72">
        <w:rPr>
          <w:b/>
          <w:bCs/>
          <w:u w:val="single"/>
        </w:rPr>
        <w:t>)</w:t>
      </w:r>
    </w:p>
    <w:p w14:paraId="72A5C91F" w14:textId="77777777" w:rsidR="00661162" w:rsidRPr="00176C72" w:rsidRDefault="00661162" w:rsidP="005A0FE7">
      <w:pPr>
        <w:spacing w:after="0" w:line="240" w:lineRule="auto"/>
        <w:jc w:val="both"/>
      </w:pPr>
    </w:p>
    <w:p w14:paraId="55EF242B" w14:textId="3D5127A9" w:rsidR="00976452" w:rsidRPr="00176C72" w:rsidRDefault="00976452" w:rsidP="005A0FE7">
      <w:pPr>
        <w:spacing w:after="0" w:line="240" w:lineRule="auto"/>
        <w:jc w:val="both"/>
      </w:pPr>
      <w:r w:rsidRPr="00176C72">
        <w:t>Formulate a search problem for a new student who needs to find the quickest route from the main entrance to the various departments on campus.</w:t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5A0FE7" w:rsidRPr="00176C72">
        <w:tab/>
      </w:r>
      <w:r w:rsidR="008A752C" w:rsidRPr="00176C72">
        <w:t>[</w:t>
      </w:r>
      <w:r w:rsidR="005A0FE7" w:rsidRPr="00176C72">
        <w:t>6</w:t>
      </w:r>
      <w:r w:rsidR="008A752C" w:rsidRPr="00176C72">
        <w:t>]</w:t>
      </w:r>
    </w:p>
    <w:p w14:paraId="178A3883" w14:textId="77777777" w:rsidR="000E7FE0" w:rsidRPr="00176C72" w:rsidRDefault="000E7FE0" w:rsidP="005A0FE7">
      <w:pPr>
        <w:spacing w:after="0" w:line="240" w:lineRule="auto"/>
        <w:jc w:val="both"/>
      </w:pPr>
    </w:p>
    <w:p w14:paraId="3D565BC6" w14:textId="1E1EE5E7" w:rsidR="00976452" w:rsidRPr="00176C72" w:rsidRDefault="00976452" w:rsidP="005A0FE7">
      <w:pPr>
        <w:spacing w:after="0" w:line="240" w:lineRule="auto"/>
        <w:jc w:val="both"/>
        <w:rPr>
          <w:b/>
          <w:bCs/>
          <w:u w:val="single"/>
        </w:rPr>
      </w:pPr>
      <w:r w:rsidRPr="00176C72">
        <w:rPr>
          <w:b/>
          <w:bCs/>
          <w:u w:val="single"/>
        </w:rPr>
        <w:t xml:space="preserve">Question </w:t>
      </w:r>
      <w:r w:rsidR="00693549" w:rsidRPr="00176C72">
        <w:rPr>
          <w:b/>
          <w:bCs/>
          <w:u w:val="single"/>
        </w:rPr>
        <w:t>2</w:t>
      </w:r>
      <w:r w:rsidRPr="00176C72">
        <w:rPr>
          <w:b/>
          <w:bCs/>
          <w:u w:val="single"/>
        </w:rPr>
        <w:t xml:space="preserve"> </w:t>
      </w:r>
      <w:r w:rsidR="005A0FE7" w:rsidRPr="00176C72">
        <w:rPr>
          <w:b/>
          <w:bCs/>
          <w:u w:val="single"/>
        </w:rPr>
        <w:t>(</w:t>
      </w:r>
      <w:r w:rsidRPr="00176C72">
        <w:rPr>
          <w:b/>
          <w:bCs/>
          <w:u w:val="single"/>
        </w:rPr>
        <w:t>Event Planning</w:t>
      </w:r>
      <w:r w:rsidR="005A0FE7" w:rsidRPr="00176C72">
        <w:rPr>
          <w:b/>
          <w:bCs/>
          <w:u w:val="single"/>
        </w:rPr>
        <w:t>)</w:t>
      </w:r>
    </w:p>
    <w:p w14:paraId="6D64E21E" w14:textId="77777777" w:rsidR="00661162" w:rsidRPr="00176C72" w:rsidRDefault="00661162" w:rsidP="005A0FE7">
      <w:pPr>
        <w:spacing w:after="0" w:line="240" w:lineRule="auto"/>
        <w:jc w:val="both"/>
      </w:pPr>
    </w:p>
    <w:p w14:paraId="350B9E23" w14:textId="1D1538AF" w:rsidR="00976452" w:rsidRPr="00176C72" w:rsidRDefault="00976452" w:rsidP="005A0FE7">
      <w:pPr>
        <w:spacing w:after="0" w:line="240" w:lineRule="auto"/>
        <w:jc w:val="both"/>
      </w:pPr>
      <w:r w:rsidRPr="00176C72">
        <w:t xml:space="preserve">Devise a search problem for planning and scheduling campus events in a semester without conflicts. </w:t>
      </w:r>
      <w:r w:rsidR="005A0FE7" w:rsidRPr="00176C72">
        <w:tab/>
      </w:r>
      <w:r w:rsidR="008A752C" w:rsidRPr="00176C72">
        <w:t>[</w:t>
      </w:r>
      <w:r w:rsidR="005A0FE7" w:rsidRPr="00176C72">
        <w:t>6</w:t>
      </w:r>
      <w:r w:rsidR="008A752C" w:rsidRPr="00176C72">
        <w:t>]</w:t>
      </w:r>
    </w:p>
    <w:p w14:paraId="267707CA" w14:textId="77777777" w:rsidR="00DE05EB" w:rsidRPr="00176C72" w:rsidRDefault="00DE05EB" w:rsidP="005A0FE7">
      <w:pPr>
        <w:spacing w:after="0" w:line="240" w:lineRule="auto"/>
        <w:jc w:val="both"/>
      </w:pPr>
    </w:p>
    <w:p w14:paraId="08B880CB" w14:textId="61166FD4" w:rsidR="00976452" w:rsidRPr="00176C72" w:rsidRDefault="00976452" w:rsidP="005A0FE7">
      <w:pPr>
        <w:spacing w:after="0" w:line="240" w:lineRule="auto"/>
        <w:jc w:val="both"/>
        <w:rPr>
          <w:b/>
          <w:bCs/>
          <w:u w:val="single"/>
        </w:rPr>
      </w:pPr>
      <w:r w:rsidRPr="00176C72">
        <w:rPr>
          <w:b/>
          <w:bCs/>
          <w:u w:val="single"/>
        </w:rPr>
        <w:t xml:space="preserve">Question </w:t>
      </w:r>
      <w:r w:rsidR="00693549" w:rsidRPr="00176C72">
        <w:rPr>
          <w:b/>
          <w:bCs/>
          <w:u w:val="single"/>
        </w:rPr>
        <w:t>3</w:t>
      </w:r>
      <w:r w:rsidR="005A0FE7" w:rsidRPr="00176C72">
        <w:rPr>
          <w:b/>
          <w:bCs/>
          <w:u w:val="single"/>
        </w:rPr>
        <w:t xml:space="preserve"> (</w:t>
      </w:r>
      <w:r w:rsidRPr="00176C72">
        <w:rPr>
          <w:b/>
          <w:bCs/>
          <w:u w:val="single"/>
        </w:rPr>
        <w:t>Library Book Retrieval</w:t>
      </w:r>
      <w:r w:rsidR="005A0FE7" w:rsidRPr="00176C72">
        <w:rPr>
          <w:b/>
          <w:bCs/>
          <w:u w:val="single"/>
        </w:rPr>
        <w:t>)</w:t>
      </w:r>
    </w:p>
    <w:p w14:paraId="05F6708A" w14:textId="77777777" w:rsidR="00661162" w:rsidRPr="00176C72" w:rsidRDefault="00661162" w:rsidP="005A0FE7">
      <w:pPr>
        <w:spacing w:after="0" w:line="240" w:lineRule="auto"/>
        <w:jc w:val="both"/>
      </w:pPr>
    </w:p>
    <w:p w14:paraId="29319C14" w14:textId="29C256C6" w:rsidR="00976452" w:rsidRPr="00176C72" w:rsidRDefault="00976452" w:rsidP="005A0FE7">
      <w:pPr>
        <w:spacing w:after="0" w:line="240" w:lineRule="auto"/>
        <w:jc w:val="both"/>
      </w:pPr>
      <w:r w:rsidRPr="00176C72">
        <w:t>Formulate a search problem for finding and retrieving a set of books from different sections of the university library.</w:t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7C1CAA" w:rsidRPr="00176C72">
        <w:tab/>
      </w:r>
      <w:r w:rsidR="008A752C" w:rsidRPr="00176C72">
        <w:t>[</w:t>
      </w:r>
      <w:r w:rsidR="007C1CAA" w:rsidRPr="00176C72">
        <w:t>6</w:t>
      </w:r>
      <w:r w:rsidR="008A752C" w:rsidRPr="00176C72">
        <w:t>]</w:t>
      </w:r>
    </w:p>
    <w:p w14:paraId="7C39E43F" w14:textId="77777777" w:rsidR="00DE05EB" w:rsidRPr="00176C72" w:rsidRDefault="00DE05EB" w:rsidP="005A0FE7">
      <w:pPr>
        <w:spacing w:after="0" w:line="240" w:lineRule="auto"/>
        <w:jc w:val="both"/>
      </w:pPr>
    </w:p>
    <w:p w14:paraId="12E83941" w14:textId="24041F65" w:rsidR="00C344F4" w:rsidRPr="00176C72" w:rsidRDefault="00C344F4" w:rsidP="005A0FE7">
      <w:pPr>
        <w:spacing w:after="0" w:line="240" w:lineRule="auto"/>
        <w:jc w:val="both"/>
        <w:rPr>
          <w:b/>
          <w:bCs/>
          <w:u w:val="single"/>
        </w:rPr>
      </w:pPr>
      <w:r w:rsidRPr="00176C72">
        <w:rPr>
          <w:b/>
          <w:bCs/>
          <w:u w:val="single"/>
        </w:rPr>
        <w:t>Question 4 (Solving Problems by Searching)</w:t>
      </w:r>
    </w:p>
    <w:p w14:paraId="0D158A21" w14:textId="77777777" w:rsidR="00C344F4" w:rsidRPr="00176C72" w:rsidRDefault="00C344F4" w:rsidP="005A0FE7">
      <w:pPr>
        <w:spacing w:after="0" w:line="240" w:lineRule="auto"/>
        <w:jc w:val="both"/>
        <w:rPr>
          <w:b/>
          <w:bCs/>
          <w:u w:val="single"/>
        </w:rPr>
      </w:pPr>
    </w:p>
    <w:p w14:paraId="715E02A9" w14:textId="3D66D4F3" w:rsidR="000B0BE8" w:rsidRPr="000B0BE8" w:rsidRDefault="000B0BE8" w:rsidP="000B0BE8">
      <w:pPr>
        <w:tabs>
          <w:tab w:val="left" w:pos="0"/>
          <w:tab w:val="right" w:pos="9639"/>
        </w:tabs>
        <w:spacing w:after="0"/>
        <w:jc w:val="both"/>
        <w:rPr>
          <w:rFonts w:eastAsia="Times New Roman" w:cs="Times New Roman"/>
          <w:iCs/>
          <w:kern w:val="0"/>
          <w:lang w:val="en-ZA"/>
          <w14:ligatures w14:val="none"/>
        </w:rPr>
      </w:pPr>
      <w:r w:rsidRPr="000B0BE8">
        <w:rPr>
          <w:rFonts w:eastAsia="Times New Roman" w:cs="Times New Roman"/>
          <w:iCs/>
          <w:kern w:val="0"/>
          <w:lang w:val="en-ZA"/>
          <w14:ligatures w14:val="none"/>
        </w:rPr>
        <w:t xml:space="preserve">Consider the next search problem with start state S and goal state G. The </w:t>
      </w:r>
      <w:r w:rsidRPr="00176C72">
        <w:rPr>
          <w:rFonts w:eastAsia="Times New Roman" w:cs="Times New Roman"/>
          <w:iCs/>
          <w:kern w:val="0"/>
          <w:lang w:val="en-ZA"/>
          <w14:ligatures w14:val="none"/>
        </w:rPr>
        <w:t>action</w:t>
      </w:r>
      <w:r w:rsidRPr="000B0BE8">
        <w:rPr>
          <w:rFonts w:eastAsia="Times New Roman" w:cs="Times New Roman"/>
          <w:iCs/>
          <w:kern w:val="0"/>
          <w:lang w:val="en-ZA"/>
          <w14:ligatures w14:val="none"/>
        </w:rPr>
        <w:t xml:space="preserve"> costs are on the branches (edges)</w:t>
      </w:r>
      <w:r w:rsidR="00AA6B30">
        <w:rPr>
          <w:rFonts w:eastAsia="Times New Roman" w:cs="Times New Roman"/>
          <w:iCs/>
          <w:kern w:val="0"/>
          <w:lang w:val="en-ZA"/>
          <w14:ligatures w14:val="none"/>
        </w:rPr>
        <w:t>,</w:t>
      </w:r>
      <w:r w:rsidRPr="000B0BE8">
        <w:rPr>
          <w:rFonts w:eastAsia="Times New Roman" w:cs="Times New Roman"/>
          <w:iCs/>
          <w:kern w:val="0"/>
          <w:lang w:val="en-ZA"/>
          <w14:ligatures w14:val="none"/>
        </w:rPr>
        <w:t xml:space="preserve"> and the heuristic values are next to the state names.</w:t>
      </w:r>
    </w:p>
    <w:p w14:paraId="3E9902BC" w14:textId="77777777" w:rsidR="000B0BE8" w:rsidRPr="000B0BE8" w:rsidRDefault="000B0BE8" w:rsidP="000B0BE8">
      <w:pPr>
        <w:tabs>
          <w:tab w:val="left" w:pos="567"/>
          <w:tab w:val="right" w:pos="9639"/>
        </w:tabs>
        <w:spacing w:after="0"/>
        <w:jc w:val="both"/>
        <w:rPr>
          <w:rFonts w:eastAsia="Times New Roman" w:cs="Times New Roman"/>
          <w:noProof/>
          <w:kern w:val="0"/>
          <w:lang w:val="en-ZA" w:eastAsia="en-ZA"/>
          <w14:ligatures w14:val="none"/>
        </w:rPr>
      </w:pPr>
    </w:p>
    <w:p w14:paraId="0F0AAB29" w14:textId="77777777" w:rsidR="000B0BE8" w:rsidRPr="000B0BE8" w:rsidRDefault="000B0BE8" w:rsidP="000B0BE8">
      <w:pPr>
        <w:tabs>
          <w:tab w:val="left" w:pos="567"/>
          <w:tab w:val="right" w:pos="9639"/>
        </w:tabs>
        <w:spacing w:after="0"/>
        <w:jc w:val="center"/>
        <w:rPr>
          <w:rFonts w:eastAsia="Times New Roman" w:cs="Times New Roman"/>
          <w:noProof/>
          <w:kern w:val="0"/>
          <w:lang w:val="en-ZA" w:eastAsia="en-ZA"/>
          <w14:ligatures w14:val="none"/>
        </w:rPr>
      </w:pPr>
      <w:r w:rsidRPr="000B0BE8">
        <w:rPr>
          <w:rFonts w:eastAsia="Times New Roman" w:cs="Times New Roman"/>
          <w:noProof/>
          <w:kern w:val="0"/>
          <w:lang w:val="en-ZA" w:eastAsia="en-ZA"/>
          <w14:ligatures w14:val="none"/>
        </w:rPr>
        <w:drawing>
          <wp:inline distT="0" distB="0" distL="0" distR="0" wp14:anchorId="595DB0F4" wp14:editId="748EEB2B">
            <wp:extent cx="3325999" cy="504825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ain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8849" cy="505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4F49A" w14:textId="77777777" w:rsidR="000B0BE8" w:rsidRPr="000B0BE8" w:rsidRDefault="000B0BE8" w:rsidP="000B0BE8">
      <w:pPr>
        <w:tabs>
          <w:tab w:val="right" w:pos="9639"/>
        </w:tabs>
        <w:spacing w:after="240"/>
        <w:jc w:val="both"/>
        <w:rPr>
          <w:rFonts w:eastAsia="Times New Roman" w:cs="Times New Roman"/>
          <w:kern w:val="0"/>
          <w:lang w:val="en-ZA"/>
          <w14:ligatures w14:val="none"/>
        </w:rPr>
      </w:pPr>
    </w:p>
    <w:p w14:paraId="400D6B59" w14:textId="03C034C2" w:rsidR="001F7FA2" w:rsidRDefault="001F7FA2" w:rsidP="001F7FA2">
      <w:pPr>
        <w:spacing w:after="0" w:line="240" w:lineRule="auto"/>
        <w:rPr>
          <w:rFonts w:eastAsia="Times New Roman" w:cs="Times New Roman"/>
          <w:kern w:val="0"/>
          <w:lang w:val="en-ZA"/>
          <w14:ligatures w14:val="none"/>
        </w:rPr>
      </w:pPr>
      <w:r w:rsidRPr="000B0BE8">
        <w:rPr>
          <w:rFonts w:eastAsia="Times New Roman" w:cs="Times New Roman"/>
          <w:kern w:val="0"/>
          <w:lang w:val="en-ZA"/>
          <w14:ligatures w14:val="none"/>
        </w:rPr>
        <w:t>Perform a uniform</w:t>
      </w:r>
      <w:r w:rsidR="009533DD">
        <w:rPr>
          <w:rFonts w:eastAsia="Times New Roman" w:cs="Times New Roman"/>
          <w:kern w:val="0"/>
          <w:lang w:val="en-ZA"/>
          <w14:ligatures w14:val="none"/>
        </w:rPr>
        <w:t>-</w:t>
      </w:r>
      <w:r w:rsidRPr="000B0BE8">
        <w:rPr>
          <w:rFonts w:eastAsia="Times New Roman" w:cs="Times New Roman"/>
          <w:kern w:val="0"/>
          <w:lang w:val="en-ZA"/>
          <w14:ligatures w14:val="none"/>
        </w:rPr>
        <w:t xml:space="preserve">cost search and show all the </w:t>
      </w:r>
      <w:r w:rsidRPr="00176C72">
        <w:rPr>
          <w:rFonts w:eastAsia="Times New Roman" w:cs="Times New Roman"/>
          <w:kern w:val="0"/>
          <w:lang w:val="en-ZA"/>
          <w14:ligatures w14:val="none"/>
        </w:rPr>
        <w:t xml:space="preserve">iterations and </w:t>
      </w:r>
      <w:r w:rsidRPr="000B0BE8">
        <w:rPr>
          <w:rFonts w:eastAsia="Times New Roman" w:cs="Times New Roman"/>
          <w:kern w:val="0"/>
          <w:lang w:val="en-ZA"/>
          <w14:ligatures w14:val="none"/>
        </w:rPr>
        <w:t>steps clearly.</w:t>
      </w:r>
      <w:r w:rsidRPr="000B0BE8">
        <w:rPr>
          <w:rFonts w:eastAsia="Times New Roman" w:cs="Times New Roman"/>
          <w:kern w:val="0"/>
          <w:lang w:val="en-ZA"/>
          <w14:ligatures w14:val="none"/>
        </w:rPr>
        <w:tab/>
      </w:r>
      <w:r w:rsidRPr="00176C72">
        <w:rPr>
          <w:rFonts w:eastAsia="Times New Roman" w:cs="Times New Roman"/>
          <w:kern w:val="0"/>
          <w:lang w:val="en-ZA"/>
          <w14:ligatures w14:val="none"/>
        </w:rPr>
        <w:tab/>
      </w:r>
      <w:r w:rsidRPr="00176C72">
        <w:rPr>
          <w:rFonts w:eastAsia="Times New Roman" w:cs="Times New Roman"/>
          <w:kern w:val="0"/>
          <w:lang w:val="en-ZA"/>
          <w14:ligatures w14:val="none"/>
        </w:rPr>
        <w:tab/>
      </w:r>
      <w:r w:rsidRPr="00176C72">
        <w:rPr>
          <w:rFonts w:eastAsia="Times New Roman" w:cs="Times New Roman"/>
          <w:kern w:val="0"/>
          <w:lang w:val="en-ZA"/>
          <w14:ligatures w14:val="none"/>
        </w:rPr>
        <w:tab/>
      </w:r>
      <w:r w:rsidRPr="00176C72">
        <w:rPr>
          <w:rFonts w:eastAsia="Times New Roman" w:cs="Times New Roman"/>
          <w:kern w:val="0"/>
          <w:lang w:val="en-ZA"/>
          <w14:ligatures w14:val="none"/>
        </w:rPr>
        <w:tab/>
      </w:r>
      <w:r w:rsidRPr="000B0BE8">
        <w:rPr>
          <w:rFonts w:eastAsia="Times New Roman" w:cs="Times New Roman"/>
          <w:kern w:val="0"/>
          <w:lang w:val="en-ZA"/>
          <w14:ligatures w14:val="none"/>
        </w:rPr>
        <w:t>[20]</w:t>
      </w:r>
    </w:p>
    <w:p w14:paraId="6F324BCC" w14:textId="77777777" w:rsidR="00176C72" w:rsidRPr="00176C72" w:rsidRDefault="00176C72" w:rsidP="002364A9">
      <w:pPr>
        <w:spacing w:after="0" w:line="240" w:lineRule="auto"/>
        <w:rPr>
          <w:rFonts w:eastAsia="Times New Roman" w:cs="Times New Roman"/>
          <w:kern w:val="0"/>
          <w:lang w:val="en-ZA"/>
          <w14:ligatures w14:val="none"/>
        </w:rPr>
      </w:pPr>
    </w:p>
    <w:p w14:paraId="7EB62C8C" w14:textId="603BA5C4" w:rsidR="00976452" w:rsidRPr="00176C72" w:rsidRDefault="00176C72" w:rsidP="001F7FA2">
      <w:pPr>
        <w:spacing w:after="0" w:line="240" w:lineRule="auto"/>
      </w:pPr>
      <w:r w:rsidRPr="00176C72">
        <w:rPr>
          <w:rFonts w:eastAsia="Times New Roman" w:cs="Times New Roman"/>
          <w:kern w:val="0"/>
          <w:lang w:val="en-ZA"/>
          <w14:ligatures w14:val="none"/>
        </w:rPr>
        <w:t>Total: [38]</w:t>
      </w:r>
    </w:p>
    <w:sectPr w:rsidR="00976452" w:rsidRPr="00176C72" w:rsidSect="00D71E3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NTE0MzQyMDeyNLBQ0lEKTi0uzszPAykwqgUA7ncD9CwAAAA="/>
  </w:docVars>
  <w:rsids>
    <w:rsidRoot w:val="00976452"/>
    <w:rsid w:val="00031EA5"/>
    <w:rsid w:val="000812F1"/>
    <w:rsid w:val="000B0BE8"/>
    <w:rsid w:val="000E4BF0"/>
    <w:rsid w:val="000E7FE0"/>
    <w:rsid w:val="00176C72"/>
    <w:rsid w:val="001F1E02"/>
    <w:rsid w:val="001F7FA2"/>
    <w:rsid w:val="002364A9"/>
    <w:rsid w:val="00344AF4"/>
    <w:rsid w:val="003D12D3"/>
    <w:rsid w:val="004E2597"/>
    <w:rsid w:val="004E6207"/>
    <w:rsid w:val="00551FAE"/>
    <w:rsid w:val="005A0FE7"/>
    <w:rsid w:val="00661162"/>
    <w:rsid w:val="00693549"/>
    <w:rsid w:val="00754B9C"/>
    <w:rsid w:val="007C1CAA"/>
    <w:rsid w:val="008A752C"/>
    <w:rsid w:val="008B7E15"/>
    <w:rsid w:val="00916455"/>
    <w:rsid w:val="009533DD"/>
    <w:rsid w:val="00976452"/>
    <w:rsid w:val="00AA6B30"/>
    <w:rsid w:val="00AE092C"/>
    <w:rsid w:val="00B45DD1"/>
    <w:rsid w:val="00B94801"/>
    <w:rsid w:val="00C344F4"/>
    <w:rsid w:val="00D71E33"/>
    <w:rsid w:val="00D81C22"/>
    <w:rsid w:val="00DE05EB"/>
    <w:rsid w:val="00E62198"/>
    <w:rsid w:val="00F924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B90602"/>
  <w15:chartTrackingRefBased/>
  <w15:docId w15:val="{FE3CEB5A-2D3B-4E79-9AE3-48A8F197A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64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64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64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64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64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64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64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64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64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64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64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64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64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64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64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64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64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64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64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4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64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64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64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64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64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64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64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64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645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2</Words>
  <Characters>720</Characters>
  <Application>Microsoft Office Word</Application>
  <DocSecurity>0</DocSecurity>
  <Lines>27</Lines>
  <Paragraphs>13</Paragraphs>
  <ScaleCrop>false</ScaleCrop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y Du Toit</dc:creator>
  <cp:keywords/>
  <dc:description/>
  <cp:lastModifiedBy>Tiny Du Toit</cp:lastModifiedBy>
  <cp:revision>22</cp:revision>
  <dcterms:created xsi:type="dcterms:W3CDTF">2024-03-16T08:31:00Z</dcterms:created>
  <dcterms:modified xsi:type="dcterms:W3CDTF">2024-03-1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96011f-1f8b-4bfd-9484-72d841394181</vt:lpwstr>
  </property>
</Properties>
</file>